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oud eternel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hoxymethoxy)cyclododecane; linalyl acetate; α-hexylcinnamaldehyde; methyl cedryl ether; 1-(1,2,3,4,5,6,7,8-octahydro-2,3,8,8-tetramethyl-2-naphthyl)ethan-1-one; d-limonene; 4-tert-butylcyclohexyl acetate;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391 - Collect spillage.</w:t>
              <w:br/>
              <w:t>P501 - Dispose of contents/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18 mg/kg bodyweight)</w:t>
              <w:br/>
              <w:t>Acute Tox. 3 (Dermal), H311 (ATE=810 mg/kg bodyweight)</w:t>
              <w:br/>
              <w:t>Aquatic Acute 1, H400 (M=1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Hesperidaceae.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bodyweight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bodyweight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oud eterne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oud eterne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SOL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ENVIRONMENTALLY HAZARDOUS SUBSTANCE, SOLID, N.O.S.,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ENVIRONMENTALLY HAZARDOUS SUBSTANCE, SOL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pecial provisions for carriage - Bulk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2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owage and handli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Additional requirements/Remark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Only in the molten state. ** For carriage in bulk see also 7.1.4.1. *** Only in the case of transport in bulk.</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Special provisions for carriage – Bulk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ptanoate ; (ethoxymethoxy)cyclododecane ; linalyl acetate ; d-limonene ; 4-tert-butylcyclohexyl acetat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allyl heptanoate ; (ethoxymethoxy)cyclododecane ; d-limone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swallow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n contact with sk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oud eterne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oud eterne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7/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9599876-B075-44DD-BA11-CF404357A3A5}"/>
</file>

<file path=customXml/itemProps3.xml><?xml version="1.0" encoding="utf-8"?>
<ds:datastoreItem xmlns:ds="http://schemas.openxmlformats.org/officeDocument/2006/customXml" ds:itemID="{1D514879-72C3-4816-973A-B5FDF7D51B4E}"/>
</file>

<file path=customXml/itemProps4.xml><?xml version="1.0" encoding="utf-8"?>
<ds:datastoreItem xmlns:ds="http://schemas.openxmlformats.org/officeDocument/2006/customXml" ds:itemID="{8A3BDB31-4D4D-4DA5-BA71-63910D1A0CC5}"/>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